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97A77" w14:textId="19C241E0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812B5C" w:rsidRPr="00812B5C">
        <w:rPr>
          <w:rFonts w:ascii="Arial" w:hAnsi="Arial" w:cs="Arial"/>
          <w:b/>
          <w:noProof/>
          <w:sz w:val="24"/>
          <w:szCs w:val="24"/>
        </w:rPr>
        <w:t>R4-2410654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MR-DC </w:t>
      </w:r>
      <w:proofErr w:type="gramStart"/>
      <w:r w:rsidRPr="00A56639">
        <w:t>basket</w:t>
      </w:r>
      <w:proofErr w:type="gramEnd"/>
      <w:r w:rsidRPr="00A56639">
        <w:t xml:space="preserve">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7C74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  <w:p w14:paraId="46DA30DB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05F5402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2774C9EC" w14:textId="5E2BBA90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>2 and 3 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5BD7D555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  <w:p w14:paraId="390E597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783BB5E5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1E519C56" w14:textId="421F9C79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085BBADB" w:rsidR="003E5F6A" w:rsidRPr="00A56639" w:rsidRDefault="003E5F6A" w:rsidP="003E5F6A">
      <w:pPr>
        <w:pStyle w:val="ListParagraph"/>
        <w:numPr>
          <w:ilvl w:val="0"/>
          <w:numId w:val="33"/>
        </w:numPr>
      </w:pPr>
      <w:r w:rsidRPr="00A56639">
        <w:t xml:space="preserve">RAN4 recommends having </w:t>
      </w:r>
      <w:r w:rsidR="00CE465C">
        <w:t>four</w:t>
      </w:r>
      <w:r w:rsidRPr="00A56639">
        <w:t xml:space="preserve">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4D018171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5873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  <w:p w14:paraId="5C6C33C3" w14:textId="7AE05EA7" w:rsidR="00CE465C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DBA55" w14:textId="77777777" w:rsidR="008961F0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  <w:p w14:paraId="65763C9E" w14:textId="66C016A5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4342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3768DD60" w14:textId="42C8E801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5A9D7A8F" w:rsidR="003E5F6A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0535" w14:textId="77777777" w:rsidR="003E5F6A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  <w:p w14:paraId="2A572192" w14:textId="48FBA71B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C8FA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6BAF9AE1" w14:textId="2819F83B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E47F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  <w:p w14:paraId="5BEF2611" w14:textId="2D1AE708" w:rsidR="00B249F6" w:rsidRPr="00A56639" w:rsidRDefault="00B249F6" w:rsidP="008961F0">
            <w:pPr>
              <w:spacing w:after="0"/>
              <w:rPr>
                <w:rFonts w:ascii="Calibri" w:hAnsi="Calibri" w:cs="Calibri"/>
              </w:rPr>
            </w:pPr>
            <w:r w:rsidRPr="00143A91">
              <w:rPr>
                <w:rFonts w:ascii="Calibri" w:hAnsi="Calibri" w:cs="Calibri"/>
              </w:rPr>
              <w:t>R18_3Tx_NR_CA_ENDC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CE465C">
        <w:trPr>
          <w:trHeight w:val="6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8AB6" w14:textId="57392CC0" w:rsidR="00CE465C" w:rsidRDefault="00CE465C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  <w:p w14:paraId="1DC39BBC" w14:textId="393105FD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4E6C0D7D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  <w:r w:rsidR="00B249F6" w:rsidRPr="00143A91">
              <w:rPr>
                <w:rFonts w:ascii="Calibri" w:hAnsi="Calibri" w:cs="Calibri"/>
              </w:rPr>
              <w:t xml:space="preserve"> R18_3Tx_NR_CA_ENDC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38BBD910" w:rsidR="00687FA0" w:rsidRPr="00A56639" w:rsidRDefault="00985183" w:rsidP="00D66188">
      <w:pPr>
        <w:pStyle w:val="ListParagraph"/>
        <w:numPr>
          <w:ilvl w:val="0"/>
          <w:numId w:val="21"/>
        </w:numPr>
        <w:ind w:right="-22"/>
      </w:pPr>
      <w:bookmarkStart w:id="4" w:name="_Ref114500673"/>
      <w:bookmarkEnd w:id="4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2D6DCE14" w:rsidR="00E43BF9" w:rsidRDefault="00E43BF9" w:rsidP="00E43BF9">
      <w:pPr>
        <w:ind w:right="-22"/>
      </w:pPr>
    </w:p>
    <w:p w14:paraId="68879541" w14:textId="3475BD19" w:rsidR="0053071A" w:rsidRDefault="0053071A" w:rsidP="00E43BF9">
      <w:pPr>
        <w:ind w:right="-22"/>
      </w:pPr>
    </w:p>
    <w:p w14:paraId="2EA4C9FB" w14:textId="77777777" w:rsidR="0053071A" w:rsidRDefault="0053071A">
      <w:pPr>
        <w:rPr>
          <w:rFonts w:ascii="Arial" w:eastAsia="SimSun" w:hAnsi="Arial" w:cs="Times New Roman"/>
          <w:sz w:val="36"/>
          <w:szCs w:val="20"/>
        </w:rPr>
      </w:pPr>
      <w:r>
        <w:br w:type="page"/>
      </w:r>
    </w:p>
    <w:p w14:paraId="400C58D4" w14:textId="49C1218C" w:rsidR="00C705BA" w:rsidRPr="00C705BA" w:rsidRDefault="0053071A" w:rsidP="00812B5C">
      <w:pPr>
        <w:pStyle w:val="RAN4H1"/>
        <w:numPr>
          <w:ilvl w:val="0"/>
          <w:numId w:val="0"/>
        </w:numPr>
        <w:ind w:left="360" w:hanging="360"/>
      </w:pPr>
      <w:proofErr w:type="gramStart"/>
      <w:r>
        <w:rPr>
          <w:rFonts w:hint="eastAsia"/>
        </w:rPr>
        <w:lastRenderedPageBreak/>
        <w:t>Annex</w:t>
      </w:r>
      <w:r w:rsidR="0026521D">
        <w:t xml:space="preserve"> :</w:t>
      </w:r>
      <w:proofErr w:type="gramEnd"/>
      <w:r w:rsidR="0026521D">
        <w:t xml:space="preserve"> Rel-18 Basket Status </w:t>
      </w:r>
    </w:p>
    <w:p w14:paraId="64CC8B71" w14:textId="078A1F7B" w:rsidR="0053071A" w:rsidRDefault="0053071A" w:rsidP="00812B5C">
      <w:pPr>
        <w:pStyle w:val="ListParagraph"/>
        <w:numPr>
          <w:ilvl w:val="0"/>
          <w:numId w:val="33"/>
        </w:numPr>
      </w:pPr>
      <w:r>
        <w:t>Rel-18 Basket WI and corresponding rapporteur companies</w:t>
      </w:r>
    </w:p>
    <w:tbl>
      <w:tblPr>
        <w:tblW w:w="996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80"/>
        <w:gridCol w:w="3752"/>
        <w:gridCol w:w="2900"/>
      </w:tblGrid>
      <w:tr w:rsidR="0053071A" w:rsidRPr="0053071A" w14:paraId="63361643" w14:textId="77777777" w:rsidTr="00812B5C">
        <w:trPr>
          <w:trHeight w:val="708"/>
          <w:jc w:val="center"/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CBA68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  <w:t>Category</w:t>
            </w:r>
          </w:p>
        </w:tc>
        <w:tc>
          <w:tcPr>
            <w:tcW w:w="36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80AD6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  <w:t>WI code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49286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  <w:t>Rapporteur</w:t>
            </w:r>
          </w:p>
        </w:tc>
      </w:tr>
      <w:tr w:rsidR="0053071A" w:rsidRPr="0053071A" w14:paraId="68EFB3C5" w14:textId="77777777" w:rsidTr="00812B5C">
        <w:trPr>
          <w:trHeight w:val="360"/>
          <w:jc w:val="center"/>
        </w:trPr>
        <w:tc>
          <w:tcPr>
            <w:tcW w:w="3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0104A6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eastAsia="ko-KR"/>
              </w:rPr>
              <w:t xml:space="preserve">LTE 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C14E5" w14:textId="77777777" w:rsidR="0053071A" w:rsidRPr="0053071A" w:rsidRDefault="0053071A" w:rsidP="0053071A">
            <w:pPr>
              <w:spacing w:after="0" w:line="240" w:lineRule="auto"/>
              <w:rPr>
                <w:rFonts w:ascii="Calibri" w:eastAsia="Malgun Gothic" w:hAnsi="Calibri" w:cs="Calibri"/>
                <w:color w:val="000000"/>
                <w:szCs w:val="20"/>
                <w:lang w:val="en-US" w:eastAsia="ko-KR"/>
              </w:rPr>
            </w:pPr>
            <w:r w:rsidRPr="0053071A">
              <w:rPr>
                <w:rFonts w:ascii="Calibri" w:eastAsia="Malgun Gothic" w:hAnsi="Calibri" w:cs="Calibri"/>
                <w:color w:val="000000"/>
                <w:szCs w:val="20"/>
                <w:lang w:eastAsia="ko-KR"/>
              </w:rPr>
              <w:t>LTE_CA_R18_xBDL_yBUL</w:t>
            </w:r>
          </w:p>
        </w:tc>
        <w:tc>
          <w:tcPr>
            <w:tcW w:w="2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A5EB3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eastAsia="ko-KR"/>
              </w:rPr>
              <w:t>Huawei</w:t>
            </w:r>
          </w:p>
        </w:tc>
      </w:tr>
      <w:tr w:rsidR="0053071A" w:rsidRPr="0053071A" w14:paraId="25F9A5CF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075FD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eastAsia="ko-KR"/>
              </w:rPr>
              <w:t>MR-DC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4B5A8E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1BLTE_1BNR_2DL2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DC5CA" w14:textId="77777777" w:rsidR="0053071A" w:rsidRPr="0053071A" w:rsidRDefault="00BA6D67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hyperlink r:id="rId13" w:history="1">
              <w:r w:rsidR="0053071A"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eastAsia="ko-KR"/>
                </w:rPr>
                <w:t>CHTTL</w:t>
              </w:r>
            </w:hyperlink>
          </w:p>
        </w:tc>
      </w:tr>
      <w:tr w:rsidR="0053071A" w:rsidRPr="0053071A" w14:paraId="7964EBAE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ABE5A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57FD4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2BLTE_1BNR_3DL2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5A8AE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53071A" w:rsidRPr="0053071A" w14:paraId="6C35DA13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27590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4D8D2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xBLTE_1BNR_yDL2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0EE362" w14:textId="77777777" w:rsidR="0053071A" w:rsidRPr="0053071A" w:rsidRDefault="00BA6D67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hyperlink r:id="rId14" w:history="1">
              <w:r w:rsidR="0053071A"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okia</w:t>
              </w:r>
            </w:hyperlink>
          </w:p>
        </w:tc>
      </w:tr>
      <w:tr w:rsidR="0053071A" w:rsidRPr="0053071A" w14:paraId="2C1638CF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FC02EF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98ABB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xBLTE_2BNR_yDL2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BDDBC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LGE</w:t>
            </w:r>
          </w:p>
        </w:tc>
      </w:tr>
      <w:tr w:rsidR="0053071A" w:rsidRPr="0053071A" w14:paraId="1F0A2B2F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E29EC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B42F0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xBLTE_yBNR_zDL2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3C2F0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2745D497" w14:textId="77777777" w:rsidTr="00812B5C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7742D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0D4D6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DC_R18_xBLTE_yBNR_zDL3UL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20490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Samsung</w:t>
            </w:r>
          </w:p>
        </w:tc>
      </w:tr>
      <w:tr w:rsidR="0053071A" w:rsidRPr="0053071A" w14:paraId="1F075BC0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F97B40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  <w:t>NR CA/DC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FA0A49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R_CA_R18_intra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969AA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36AF6D8C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7A90B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FCF219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R_CADC_R18_2BDL_xB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E08085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0FFA337D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0A57AC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223B9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R_CADC_R18_3BDL_xB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13991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ZTE</w:t>
            </w:r>
          </w:p>
        </w:tc>
      </w:tr>
      <w:tr w:rsidR="0053071A" w:rsidRPr="0053071A" w14:paraId="15071922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9604A6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3D1DA8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R_CADC_R18_yBDL_xBUL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7AF91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45F0269E" w14:textId="77777777" w:rsidTr="00812B5C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BDD75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B9C81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R_SUL_combos_R18-Core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FFA40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143A91" w:rsidRPr="0053071A" w14:paraId="3A767B44" w14:textId="77777777" w:rsidTr="00C705BA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393E23" w14:textId="77777777" w:rsidR="00143A91" w:rsidRPr="00143A91" w:rsidRDefault="00143A91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1174D2" w14:textId="6E7DCB38" w:rsidR="00143A91" w:rsidRPr="0053071A" w:rsidRDefault="00143A91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143A91"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  <w:t>R18_3Tx_NR_CA_ENDC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BB674C" w14:textId="02775C98" w:rsidR="00143A91" w:rsidRPr="0053071A" w:rsidRDefault="00143A91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>
              <w:t>Oppo</w:t>
            </w:r>
          </w:p>
        </w:tc>
      </w:tr>
      <w:tr w:rsidR="0053071A" w:rsidRPr="0053071A" w14:paraId="2419A542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64C2C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  <w:t>HPUE</w:t>
            </w:r>
          </w:p>
        </w:tc>
        <w:tc>
          <w:tcPr>
            <w:tcW w:w="3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5067A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HPUE_FR1_TDD_NR_CADC_SUL_R18 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675FF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China Telecom / Huawei</w:t>
            </w:r>
          </w:p>
        </w:tc>
      </w:tr>
      <w:tr w:rsidR="0053071A" w:rsidRPr="0053071A" w14:paraId="14DA42B8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E5A4DB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F20ACD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LTE_NR_HPUE_FWVM_REL1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951884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Nokia</w:t>
            </w:r>
          </w:p>
        </w:tc>
      </w:tr>
      <w:tr w:rsidR="0053071A" w:rsidRPr="0053071A" w14:paraId="2E152CC7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E3A41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4D85F0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PUE_FR1_TDD_DC_LTE_NR_R1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8161C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Ericsson</w:t>
            </w:r>
          </w:p>
        </w:tc>
      </w:tr>
      <w:tr w:rsidR="0053071A" w:rsidRPr="0053071A" w14:paraId="43F1EB4F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3AAC0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A8D7F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PUE_NR_FR1_TDD_intra_CA_R1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323D2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uawei</w:t>
            </w:r>
          </w:p>
        </w:tc>
      </w:tr>
      <w:tr w:rsidR="0053071A" w:rsidRPr="0053071A" w14:paraId="792B34C7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CFC22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C1744C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PUE_NR_FR1_TDD_R1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7808B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CMCC / Huawei</w:t>
            </w:r>
          </w:p>
        </w:tc>
      </w:tr>
      <w:tr w:rsidR="0053071A" w:rsidRPr="0053071A" w14:paraId="2C0216A5" w14:textId="77777777" w:rsidTr="00812B5C">
        <w:trPr>
          <w:trHeight w:val="348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49FCC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2FEFF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HPUE_FR1_FDD_NR_CADC_R18</w:t>
            </w:r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BD44B8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China Unicom</w:t>
            </w:r>
          </w:p>
        </w:tc>
      </w:tr>
      <w:tr w:rsidR="0053071A" w:rsidRPr="0053071A" w14:paraId="4666AB20" w14:textId="77777777" w:rsidTr="00812B5C">
        <w:trPr>
          <w:trHeight w:val="360"/>
          <w:jc w:val="center"/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B7C93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 xml:space="preserve">　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56FBEE" w14:textId="77777777" w:rsidR="0053071A" w:rsidRPr="00812B5C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sz w:val="22"/>
                <w:lang w:val="da-DK" w:eastAsia="ko-KR"/>
              </w:rPr>
              <w:t>HPUE_NR_FR1_FDD_R18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B9BD9" w14:textId="77777777" w:rsidR="0053071A" w:rsidRPr="0053071A" w:rsidRDefault="0053071A" w:rsidP="0053071A">
            <w:pPr>
              <w:spacing w:after="0" w:line="240" w:lineRule="auto"/>
              <w:rPr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  <w:t>China Unicom</w:t>
            </w:r>
          </w:p>
        </w:tc>
      </w:tr>
    </w:tbl>
    <w:p w14:paraId="319A50B8" w14:textId="77777777" w:rsidR="0053071A" w:rsidRDefault="0053071A" w:rsidP="00E43BF9">
      <w:pPr>
        <w:ind w:right="-22"/>
        <w:rPr>
          <w:lang w:eastAsia="ko-KR"/>
        </w:rPr>
      </w:pPr>
    </w:p>
    <w:p w14:paraId="2DFD6AFF" w14:textId="1C3EEAFD" w:rsidR="0053071A" w:rsidRDefault="0053071A" w:rsidP="00812B5C">
      <w:pPr>
        <w:pStyle w:val="ListParagraph"/>
        <w:numPr>
          <w:ilvl w:val="0"/>
          <w:numId w:val="33"/>
        </w:numPr>
      </w:pPr>
      <w:r>
        <w:t>Rel-18 rapporteur company and responsible number of Basket WI</w:t>
      </w:r>
    </w:p>
    <w:tbl>
      <w:tblPr>
        <w:tblW w:w="5807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46"/>
        <w:gridCol w:w="2162"/>
        <w:gridCol w:w="2799"/>
      </w:tblGrid>
      <w:tr w:rsidR="00654F2A" w:rsidRPr="0053071A" w14:paraId="15C2FB60" w14:textId="77777777" w:rsidTr="00812B5C">
        <w:trPr>
          <w:trHeight w:val="4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6C338" w14:textId="77777777" w:rsidR="0053071A" w:rsidRPr="0053071A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b/>
                <w:bCs/>
                <w:color w:val="000000"/>
                <w:sz w:val="22"/>
                <w:lang w:val="en-US" w:eastAsia="ko-KR"/>
              </w:rPr>
              <w:t xml:space="preserve">No 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C16D4" w14:textId="77777777" w:rsidR="0053071A" w:rsidRPr="0053071A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b/>
                <w:bCs/>
                <w:color w:val="000000"/>
                <w:sz w:val="22"/>
                <w:lang w:val="en-US" w:eastAsia="ko-KR"/>
              </w:rPr>
              <w:t>Company</w:t>
            </w:r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4BAE8" w14:textId="5F11E334" w:rsidR="0053071A" w:rsidRPr="0053071A" w:rsidRDefault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r w:rsidRPr="0053071A">
              <w:rPr>
                <w:rFonts w:ascii="Malgun Gothic" w:eastAsia="Malgun Gothic" w:hAnsi="Malgun Gothic" w:cs="Gulim" w:hint="eastAsia"/>
                <w:b/>
                <w:bCs/>
                <w:color w:val="000000"/>
                <w:sz w:val="22"/>
                <w:lang w:val="en-US" w:eastAsia="ko-KR"/>
              </w:rPr>
              <w:t># of Rel-18 WI</w:t>
            </w:r>
          </w:p>
        </w:tc>
      </w:tr>
      <w:tr w:rsidR="00654F2A" w:rsidRPr="0053071A" w14:paraId="2E1DAD1B" w14:textId="77777777" w:rsidTr="00654F2A">
        <w:trPr>
          <w:trHeight w:val="282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41F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0530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Huawei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D588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4</w:t>
            </w:r>
          </w:p>
        </w:tc>
      </w:tr>
      <w:tr w:rsidR="0053071A" w:rsidRPr="0053071A" w14:paraId="131B8129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6B17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2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CEB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Ericsson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1FE75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3</w:t>
            </w:r>
          </w:p>
        </w:tc>
      </w:tr>
      <w:tr w:rsidR="0053071A" w:rsidRPr="0053071A" w14:paraId="6644A6CF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6AD48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3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268A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ZTE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A76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3</w:t>
            </w:r>
          </w:p>
        </w:tc>
      </w:tr>
      <w:tr w:rsidR="0053071A" w:rsidRPr="0053071A" w14:paraId="08286F0C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459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4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B7FE3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Nokia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5F803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2</w:t>
            </w:r>
          </w:p>
        </w:tc>
      </w:tr>
      <w:tr w:rsidR="0053071A" w:rsidRPr="0053071A" w14:paraId="6D7C09D1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8DEAD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5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358F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China Unicom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96FA0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2</w:t>
            </w:r>
          </w:p>
        </w:tc>
      </w:tr>
      <w:tr w:rsidR="0053071A" w:rsidRPr="0053071A" w14:paraId="549CA6B3" w14:textId="77777777" w:rsidTr="00812B5C">
        <w:trPr>
          <w:trHeight w:val="36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75B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6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986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CMCC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CF76C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4CA3E8F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4114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7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61A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CHTTL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A187C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6FFA0F67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EFB46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8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61B4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China Telecom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15D9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CBCE99B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DFFF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9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723F5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LGE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B648A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  <w:tr w:rsidR="0053071A" w:rsidRPr="0053071A" w14:paraId="7D011102" w14:textId="77777777" w:rsidTr="00812B5C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D997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lastRenderedPageBreak/>
              <w:t>10</w:t>
            </w:r>
          </w:p>
        </w:tc>
        <w:tc>
          <w:tcPr>
            <w:tcW w:w="216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A607B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Samsung</w:t>
            </w:r>
          </w:p>
        </w:tc>
        <w:tc>
          <w:tcPr>
            <w:tcW w:w="27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1472" w14:textId="77777777" w:rsidR="0053071A" w:rsidRPr="00812B5C" w:rsidRDefault="0053071A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 w:rsidRPr="00812B5C"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  <w:tr w:rsidR="00143A91" w:rsidRPr="0053071A" w14:paraId="3172465E" w14:textId="77777777" w:rsidTr="00654F2A">
        <w:trPr>
          <w:trHeight w:val="34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1260A" w14:textId="11D7F11D" w:rsidR="00143A91" w:rsidRPr="00143A91" w:rsidRDefault="00143A91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1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D0D19" w14:textId="273AB12C" w:rsidR="00143A91" w:rsidRPr="00143A91" w:rsidRDefault="00143A91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Oppo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C4C28" w14:textId="02A4D4F3" w:rsidR="00143A91" w:rsidRPr="00143A91" w:rsidRDefault="00143A91" w:rsidP="0053071A">
            <w:pPr>
              <w:spacing w:after="0" w:line="240" w:lineRule="auto"/>
              <w:jc w:val="center"/>
              <w:rPr>
                <w:rFonts w:ascii="Malgun Gothic" w:eastAsia="Malgun Gothic" w:hAnsi="Malgun Gothic" w:cs="Gulim"/>
                <w:color w:val="000000"/>
                <w:lang w:val="en-US" w:eastAsia="ko-KR"/>
              </w:rPr>
            </w:pPr>
            <w:r>
              <w:rPr>
                <w:rFonts w:ascii="Malgun Gothic" w:eastAsia="Malgun Gothic" w:hAnsi="Malgun Gothic" w:cs="Gulim"/>
                <w:color w:val="000000"/>
                <w:lang w:val="en-US" w:eastAsia="ko-KR"/>
              </w:rPr>
              <w:t>1</w:t>
            </w:r>
          </w:p>
        </w:tc>
      </w:tr>
    </w:tbl>
    <w:p w14:paraId="435549C8" w14:textId="77777777" w:rsidR="0053071A" w:rsidRPr="00A56639" w:rsidRDefault="0053071A" w:rsidP="00E43BF9">
      <w:pPr>
        <w:ind w:right="-22"/>
        <w:rPr>
          <w:lang w:eastAsia="ko-KR"/>
        </w:rPr>
      </w:pPr>
    </w:p>
    <w:sectPr w:rsidR="0053071A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5E15B" w14:textId="77777777" w:rsidR="0095595F" w:rsidRDefault="0095595F" w:rsidP="00001C9B">
      <w:pPr>
        <w:spacing w:after="0" w:line="240" w:lineRule="auto"/>
      </w:pPr>
      <w:r>
        <w:separator/>
      </w:r>
    </w:p>
  </w:endnote>
  <w:endnote w:type="continuationSeparator" w:id="0">
    <w:p w14:paraId="072E332A" w14:textId="77777777" w:rsidR="0095595F" w:rsidRDefault="0095595F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BatangChe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2954C" w14:textId="77777777" w:rsidR="0095595F" w:rsidRDefault="0095595F" w:rsidP="00001C9B">
      <w:pPr>
        <w:spacing w:after="0" w:line="240" w:lineRule="auto"/>
      </w:pPr>
      <w:r>
        <w:separator/>
      </w:r>
    </w:p>
  </w:footnote>
  <w:footnote w:type="continuationSeparator" w:id="0">
    <w:p w14:paraId="38F5FB86" w14:textId="77777777" w:rsidR="0095595F" w:rsidRDefault="0095595F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901936">
    <w:abstractNumId w:val="1"/>
  </w:num>
  <w:num w:numId="2" w16cid:durableId="668287428">
    <w:abstractNumId w:val="8"/>
  </w:num>
  <w:num w:numId="3" w16cid:durableId="1945795611">
    <w:abstractNumId w:val="14"/>
  </w:num>
  <w:num w:numId="4" w16cid:durableId="817578260">
    <w:abstractNumId w:val="7"/>
  </w:num>
  <w:num w:numId="5" w16cid:durableId="872496341">
    <w:abstractNumId w:val="18"/>
  </w:num>
  <w:num w:numId="6" w16cid:durableId="13455">
    <w:abstractNumId w:val="11"/>
  </w:num>
  <w:num w:numId="7" w16cid:durableId="1618676361">
    <w:abstractNumId w:val="13"/>
  </w:num>
  <w:num w:numId="8" w16cid:durableId="1386172943">
    <w:abstractNumId w:val="13"/>
    <w:lvlOverride w:ilvl="0">
      <w:startOverride w:val="1"/>
    </w:lvlOverride>
  </w:num>
  <w:num w:numId="9" w16cid:durableId="1125344945">
    <w:abstractNumId w:val="13"/>
    <w:lvlOverride w:ilvl="0">
      <w:startOverride w:val="1"/>
    </w:lvlOverride>
  </w:num>
  <w:num w:numId="10" w16cid:durableId="220141927">
    <w:abstractNumId w:val="13"/>
    <w:lvlOverride w:ilvl="0">
      <w:startOverride w:val="1"/>
    </w:lvlOverride>
  </w:num>
  <w:num w:numId="11" w16cid:durableId="1317879375">
    <w:abstractNumId w:val="11"/>
    <w:lvlOverride w:ilvl="0">
      <w:startOverride w:val="1"/>
    </w:lvlOverride>
  </w:num>
  <w:num w:numId="12" w16cid:durableId="1376926577">
    <w:abstractNumId w:val="13"/>
    <w:lvlOverride w:ilvl="0">
      <w:startOverride w:val="1"/>
    </w:lvlOverride>
  </w:num>
  <w:num w:numId="13" w16cid:durableId="614942792">
    <w:abstractNumId w:val="11"/>
    <w:lvlOverride w:ilvl="0">
      <w:startOverride w:val="1"/>
    </w:lvlOverride>
  </w:num>
  <w:num w:numId="14" w16cid:durableId="1437142239">
    <w:abstractNumId w:val="13"/>
    <w:lvlOverride w:ilvl="0">
      <w:startOverride w:val="1"/>
    </w:lvlOverride>
  </w:num>
  <w:num w:numId="15" w16cid:durableId="632830823">
    <w:abstractNumId w:val="20"/>
  </w:num>
  <w:num w:numId="16" w16cid:durableId="23989149">
    <w:abstractNumId w:val="6"/>
  </w:num>
  <w:num w:numId="17" w16cid:durableId="519585200">
    <w:abstractNumId w:val="17"/>
  </w:num>
  <w:num w:numId="18" w16cid:durableId="988241191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1931526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56360076">
    <w:abstractNumId w:val="10"/>
  </w:num>
  <w:num w:numId="21" w16cid:durableId="518810286">
    <w:abstractNumId w:val="16"/>
  </w:num>
  <w:num w:numId="22" w16cid:durableId="2101288380">
    <w:abstractNumId w:val="11"/>
    <w:lvlOverride w:ilvl="0">
      <w:startOverride w:val="1"/>
    </w:lvlOverride>
  </w:num>
  <w:num w:numId="23" w16cid:durableId="1073427749">
    <w:abstractNumId w:val="13"/>
    <w:lvlOverride w:ilvl="0">
      <w:startOverride w:val="1"/>
    </w:lvlOverride>
  </w:num>
  <w:num w:numId="24" w16cid:durableId="350688137">
    <w:abstractNumId w:val="3"/>
  </w:num>
  <w:num w:numId="25" w16cid:durableId="599334093">
    <w:abstractNumId w:val="0"/>
  </w:num>
  <w:num w:numId="26" w16cid:durableId="2048949654">
    <w:abstractNumId w:val="0"/>
    <w:lvlOverride w:ilvl="0">
      <w:startOverride w:val="1"/>
    </w:lvlOverride>
  </w:num>
  <w:num w:numId="27" w16cid:durableId="1117139196">
    <w:abstractNumId w:val="12"/>
  </w:num>
  <w:num w:numId="28" w16cid:durableId="1718817144">
    <w:abstractNumId w:val="9"/>
  </w:num>
  <w:num w:numId="29" w16cid:durableId="1661959892">
    <w:abstractNumId w:val="5"/>
  </w:num>
  <w:num w:numId="30" w16cid:durableId="1879202507">
    <w:abstractNumId w:val="2"/>
  </w:num>
  <w:num w:numId="31" w16cid:durableId="1099066620">
    <w:abstractNumId w:val="15"/>
  </w:num>
  <w:num w:numId="32" w16cid:durableId="1243030565">
    <w:abstractNumId w:val="4"/>
  </w:num>
  <w:num w:numId="33" w16cid:durableId="2038579621">
    <w:abstractNumId w:val="19"/>
  </w:num>
  <w:num w:numId="34" w16cid:durableId="164122375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43A9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6521D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E5E66"/>
    <w:rsid w:val="004E7ADB"/>
    <w:rsid w:val="00503B4D"/>
    <w:rsid w:val="00504EE9"/>
    <w:rsid w:val="00514E4F"/>
    <w:rsid w:val="00521576"/>
    <w:rsid w:val="005250E6"/>
    <w:rsid w:val="0053071A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54F2A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2B5C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595F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054D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49F6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D67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04A1"/>
    <w:rsid w:val="00C35173"/>
    <w:rsid w:val="00C36F70"/>
    <w:rsid w:val="00C46548"/>
    <w:rsid w:val="00C574D5"/>
    <w:rsid w:val="00C67595"/>
    <w:rsid w:val="00C705BA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6FA6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3071A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3071A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0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portal.etsi.org/webapp/teldir/ListPersDetails.asp?PersId=61837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portal.etsi.org/webapp/teldir/ListPersDetails.asp?PersId=800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_activity xmlns="dca1a702-c131-4c0a-94d3-ca02808a59d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21" ma:contentTypeDescription="Create a new document." ma:contentTypeScope="" ma:versionID="b8ddf55513ff435bbf72ed34469be6ce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f4d1ad768b6b2f13973ac2773abc4c55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6" nillable="true" ma:displayName="_activity" ma:hidden="true" ma:internalName="_activity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201430-ED47-4169-89A6-A0DA70069B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229671-E0DA-4094-AFA7-CB40F111EDFA}">
  <ds:schemaRefs>
    <ds:schemaRef ds:uri="http://schemas.openxmlformats.org/package/2006/metadata/core-properties"/>
    <ds:schemaRef ds:uri="http://purl.org/dc/elements/1.1/"/>
    <ds:schemaRef ds:uri="http://www.w3.org/XML/1998/namespace"/>
    <ds:schemaRef ds:uri="dca1a702-c131-4c0a-94d3-ca02808a59d1"/>
    <ds:schemaRef ds:uri="http://purl.org/dc/terms/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89a48c40-3d93-469d-b9d4-51d7ced6a166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7CB0CBA-1AC9-451C-9D3A-724241927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F431E6-C317-4B88-9240-AE4DDC40AD6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70673E2-C2F1-471D-BF54-5EF5EA7D66F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22</Words>
  <Characters>3549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6</cp:revision>
  <dcterms:created xsi:type="dcterms:W3CDTF">2024-05-23T00:01:00Z</dcterms:created>
  <dcterms:modified xsi:type="dcterms:W3CDTF">2024-05-23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7487C7AB0FA344C95D548FCA1A0E6B1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